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93BB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07A5DCBD" w:rsidR="002258C5" w:rsidRPr="00703B29" w:rsidRDefault="00BE6D57" w:rsidP="0032674A">
      <w:pPr>
        <w:pStyle w:val="Title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ED7F88">
        <w:rPr>
          <w:rFonts w:cs="Arial"/>
          <w:sz w:val="20"/>
        </w:rPr>
        <w:t>6N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ED7F88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</w:t>
      </w:r>
      <w:r w:rsidR="00ED7F88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479EC2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6B8C257D" w:rsidR="00A046AF" w:rsidRDefault="00B256E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8240" behindDoc="0" locked="0" layoutInCell="1" allowOverlap="1" wp14:anchorId="4CEC8E9D" wp14:editId="2EA3AED9">
            <wp:simplePos x="0" y="0"/>
            <wp:positionH relativeFrom="column">
              <wp:posOffset>3479</wp:posOffset>
            </wp:positionH>
            <wp:positionV relativeFrom="paragraph">
              <wp:posOffset>442</wp:posOffset>
            </wp:positionV>
            <wp:extent cx="6480810" cy="11061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09A2CE" w14:textId="62EE3E6F" w:rsidR="004D46E1" w:rsidRDefault="00B256E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9264" behindDoc="0" locked="0" layoutInCell="1" allowOverlap="1" wp14:anchorId="57911025" wp14:editId="132A90B3">
            <wp:simplePos x="0" y="0"/>
            <wp:positionH relativeFrom="margin">
              <wp:align>left</wp:align>
            </wp:positionH>
            <wp:positionV relativeFrom="paragraph">
              <wp:posOffset>9001</wp:posOffset>
            </wp:positionV>
            <wp:extent cx="3235960" cy="124523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56" cy="12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3F816AE2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818C901" w14:textId="77777777" w:rsidR="008F068B" w:rsidRPr="006E14C9" w:rsidRDefault="008F068B" w:rsidP="006E14C9">
      <w:pPr>
        <w:pStyle w:val="Body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EC25C37" w14:textId="6AC08F9C" w:rsidR="00C97D6B" w:rsidRPr="00C97D6B" w:rsidRDefault="00C97D6B" w:rsidP="00C97D6B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 xml:space="preserve">Primer mixes 7, 14, 15 and 21 may </w:t>
      </w:r>
      <w:proofErr w:type="gramStart"/>
      <w:r w:rsidRPr="00C97D6B">
        <w:rPr>
          <w:rFonts w:ascii="Arial" w:hAnsi="Arial" w:cs="Arial"/>
          <w:i w:val="0"/>
          <w:iCs w:val="0"/>
          <w:color w:val="auto"/>
        </w:rPr>
        <w:t>have a tendency to</w:t>
      </w:r>
      <w:proofErr w:type="gramEnd"/>
      <w:r w:rsidRPr="00C97D6B">
        <w:rPr>
          <w:rFonts w:ascii="Arial" w:hAnsi="Arial" w:cs="Arial"/>
          <w:i w:val="0"/>
          <w:iCs w:val="0"/>
          <w:color w:val="auto"/>
        </w:rPr>
        <w:t xml:space="preserve"> giving rise to primer oligomer formation.</w:t>
      </w:r>
    </w:p>
    <w:p w14:paraId="21587057" w14:textId="7F954B98" w:rsidR="00C97D6B" w:rsidRPr="00C97D6B" w:rsidRDefault="00C97D6B" w:rsidP="00C97D6B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2 and 27 may have a tendency of unspecific amplification.</w:t>
      </w:r>
    </w:p>
    <w:p w14:paraId="58DA8296" w14:textId="59E6405E" w:rsidR="00C97D6B" w:rsidRPr="00C97D6B" w:rsidRDefault="00C97D6B" w:rsidP="00C97D6B">
      <w:pPr>
        <w:pStyle w:val="Caption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1</w:t>
      </w:r>
      <w:r w:rsidR="00F0454B">
        <w:rPr>
          <w:rFonts w:ascii="Arial" w:hAnsi="Arial" w:cs="Arial"/>
          <w:i w:val="0"/>
          <w:iCs w:val="0"/>
          <w:color w:val="auto"/>
        </w:rPr>
        <w:t>,8</w:t>
      </w:r>
      <w:r w:rsidRPr="00C97D6B">
        <w:rPr>
          <w:rFonts w:ascii="Arial" w:hAnsi="Arial" w:cs="Arial"/>
          <w:i w:val="0"/>
          <w:iCs w:val="0"/>
          <w:color w:val="auto"/>
        </w:rPr>
        <w:t xml:space="preserve"> and 24 may give rise to a lower yield of HLA-specific PCR product than the other DQA1 primer mixes.</w:t>
      </w:r>
    </w:p>
    <w:p w14:paraId="49E8DAE0" w14:textId="78A287A4" w:rsidR="008C2E0A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E14C9">
        <w:rPr>
          <w:rFonts w:ascii="Arial" w:hAnsi="Arial" w:cs="Arial"/>
          <w:sz w:val="18"/>
          <w:szCs w:val="18"/>
        </w:rPr>
        <w:t>mix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3</w:t>
      </w:r>
      <w:r w:rsidR="000C6452">
        <w:rPr>
          <w:rFonts w:ascii="Arial" w:hAnsi="Arial" w:cs="Arial"/>
          <w:sz w:val="18"/>
          <w:szCs w:val="18"/>
        </w:rPr>
        <w:t>5</w:t>
      </w:r>
      <w:r w:rsidRPr="006E14C9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E3AA42E" w14:textId="77777777" w:rsidR="008C2E0A" w:rsidRDefault="008C2E0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FFF851D" w14:textId="060A4551" w:rsidR="006E14C9" w:rsidRPr="006E14C9" w:rsidRDefault="008C2E0A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8C2E0A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3F7648B" wp14:editId="71873440">
            <wp:simplePos x="0" y="0"/>
            <wp:positionH relativeFrom="column">
              <wp:posOffset>113665</wp:posOffset>
            </wp:positionH>
            <wp:positionV relativeFrom="paragraph">
              <wp:posOffset>193</wp:posOffset>
            </wp:positionV>
            <wp:extent cx="6120765" cy="840676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840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21A53C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404567">
          <w:headerReference w:type="default" r:id="rId15"/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76CCAAD0" w14:textId="5311EB92" w:rsidR="00B45D93" w:rsidRPr="009D5F07" w:rsidRDefault="00512A4B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b/>
          <w:spacing w:val="-3"/>
          <w:sz w:val="18"/>
          <w:szCs w:val="18"/>
          <w:vertAlign w:val="superscript"/>
        </w:rPr>
      </w:pPr>
      <w:r w:rsidRPr="008C2E0A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266212" wp14:editId="3438F6A8">
            <wp:simplePos x="0" y="0"/>
            <wp:positionH relativeFrom="margin">
              <wp:align>right</wp:align>
            </wp:positionH>
            <wp:positionV relativeFrom="paragraph">
              <wp:posOffset>-579</wp:posOffset>
            </wp:positionV>
            <wp:extent cx="6119495" cy="691705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13" cy="6926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C4E65" w14:textId="5BD98E42" w:rsidR="00C52365" w:rsidRDefault="00C52365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</w:pPr>
    </w:p>
    <w:p w14:paraId="24C1DA5C" w14:textId="08986BCD" w:rsidR="0032674A" w:rsidRPr="00B45D93" w:rsidRDefault="0032674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7" w:history="1">
        <w:r w:rsidRPr="00B45D93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030E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="00F75FB1" w:rsidRPr="00B45D9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7777777" w:rsidR="00762E65" w:rsidRDefault="0032674A" w:rsidP="00762E65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0198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7938"/>
      </w:tblGrid>
      <w:tr w:rsidR="004E55F5" w:rsidRPr="00F2517A" w14:paraId="1D0742DC" w14:textId="77777777" w:rsidTr="00CD7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07611F7" w14:textId="77777777" w:rsidR="004E55F5" w:rsidRPr="00F2517A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2517A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4C9BEF4C" w14:textId="24C9362C" w:rsidR="004E55F5" w:rsidRPr="00F2517A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2517A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938" w:type="dxa"/>
          </w:tcPr>
          <w:p w14:paraId="20F61EC6" w14:textId="56300ABF" w:rsidR="004E55F5" w:rsidRPr="00F2517A" w:rsidRDefault="004E55F5" w:rsidP="008A3B2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2517A">
              <w:rPr>
                <w:rFonts w:cs="Arial"/>
                <w:color w:val="000000"/>
                <w:spacing w:val="-3"/>
                <w:sz w:val="18"/>
                <w:szCs w:val="18"/>
              </w:rPr>
              <w:t>Amplified DQA1</w:t>
            </w:r>
            <w:r w:rsidRPr="00F2517A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F2517A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4E55F5" w:rsidRPr="00F2517A" w14:paraId="779B3339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AF269A5" w14:textId="20306817" w:rsidR="004E55F5" w:rsidRPr="00F2517A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00CBB796" w14:textId="77777777" w:rsidR="004E55F5" w:rsidRPr="00F2517A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E05ABA8" w14:textId="77777777" w:rsidR="004E55F5" w:rsidRPr="00F2517A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7938" w:type="dxa"/>
          </w:tcPr>
          <w:p w14:paraId="649DC11F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*05:01:01:01-05:01:02, 05:01:04-05:09:01:02, 05:11-05:35, 05:37-05:50 </w:t>
            </w:r>
          </w:p>
          <w:p w14:paraId="2E6BC617" w14:textId="1306AB9D" w:rsidR="004E55F5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10, 01:42, 05:37</w:t>
            </w:r>
          </w:p>
        </w:tc>
      </w:tr>
      <w:tr w:rsidR="0005751C" w:rsidRPr="00F2517A" w14:paraId="76DA97AC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A3F9A84" w14:textId="1CEDF7F0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1417" w:type="dxa"/>
          </w:tcPr>
          <w:p w14:paraId="051788B5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2E4378E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7938" w:type="dxa"/>
          </w:tcPr>
          <w:p w14:paraId="22A81160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56F101B0" w14:textId="24AF42D4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2, 05:05:01:01-05:05:09, 05:06:01:01-05:09:01:02, 05:11-05:51</w:t>
            </w:r>
          </w:p>
        </w:tc>
      </w:tr>
      <w:tr w:rsidR="004E55F5" w:rsidRPr="00F2517A" w14:paraId="388D8346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D9D7025" w14:textId="5ACA90AB" w:rsidR="004E55F5" w:rsidRPr="00F2517A" w:rsidRDefault="004E55F5" w:rsidP="008A3B24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0BE40B3E" w14:textId="77777777" w:rsidR="004E55F5" w:rsidRPr="00F2517A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46900E28" w14:textId="77777777" w:rsidR="004E55F5" w:rsidRPr="00F2517A" w:rsidRDefault="004E55F5" w:rsidP="008A3B2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938" w:type="dxa"/>
          </w:tcPr>
          <w:p w14:paraId="662203C3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6:01:01:01-06:04</w:t>
            </w:r>
          </w:p>
          <w:p w14:paraId="2EE8EB09" w14:textId="41F749F9" w:rsidR="004E55F5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05751C" w:rsidRPr="00F2517A" w14:paraId="3F640084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843" w:type="dxa"/>
          </w:tcPr>
          <w:p w14:paraId="7BCC3942" w14:textId="760656CF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4BDA1F2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59FA9C40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7938" w:type="dxa"/>
          </w:tcPr>
          <w:p w14:paraId="0049E7C5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*05:09:01:01-05:09:01:02 </w:t>
            </w:r>
          </w:p>
          <w:p w14:paraId="3C024D80" w14:textId="2ADDEC5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07Q, 01:13, 01:24, 01:43, 05:49</w:t>
            </w:r>
          </w:p>
        </w:tc>
      </w:tr>
      <w:tr w:rsidR="0005751C" w:rsidRPr="00F2517A" w14:paraId="5D735B3C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A7499B2" w14:textId="281CDAE5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3E9AC838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2FFE668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7938" w:type="dxa"/>
          </w:tcPr>
          <w:p w14:paraId="7E4394DD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08, 04:02, 06:02</w:t>
            </w:r>
          </w:p>
          <w:p w14:paraId="321EAA2D" w14:textId="01B2CB5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05751C" w:rsidRPr="00F2517A" w14:paraId="0016D845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D7FF34D" w14:textId="3817F05D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20A59708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B9FE161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7938" w:type="dxa"/>
          </w:tcPr>
          <w:p w14:paraId="0DC9998D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5B705918" w14:textId="0A146C2D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05751C" w:rsidRPr="00F2517A" w14:paraId="52522E58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07738DC9" w14:textId="096CFE46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7130CC4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0DDC444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7938" w:type="dxa"/>
          </w:tcPr>
          <w:p w14:paraId="648557CF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4:04</w:t>
            </w:r>
          </w:p>
          <w:p w14:paraId="429E69EB" w14:textId="6A867AC9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</w:t>
            </w:r>
          </w:p>
        </w:tc>
      </w:tr>
      <w:tr w:rsidR="0005751C" w:rsidRPr="00F2517A" w14:paraId="7447AD1C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843" w:type="dxa"/>
          </w:tcPr>
          <w:p w14:paraId="35C8B4DF" w14:textId="356378C8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6FCF8CC0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0857955E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7938" w:type="dxa"/>
          </w:tcPr>
          <w:p w14:paraId="4FB9E3A2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</w:p>
          <w:p w14:paraId="26B7CD32" w14:textId="295E8FD3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3:04</w:t>
            </w:r>
          </w:p>
        </w:tc>
      </w:tr>
      <w:tr w:rsidR="0005751C" w:rsidRPr="00F2517A" w14:paraId="1D57F66C" w14:textId="77777777" w:rsidTr="00CD7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tcW w:w="843" w:type="dxa"/>
          </w:tcPr>
          <w:p w14:paraId="2D8B27DE" w14:textId="39B5C4EB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0D504118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4E85430B" w14:textId="5ADDE16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938" w:type="dxa"/>
          </w:tcPr>
          <w:p w14:paraId="0E44E555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5:11</w:t>
            </w:r>
          </w:p>
          <w:p w14:paraId="6969DD34" w14:textId="041E94C5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5:06:01:01-05:06:01:03</w:t>
            </w:r>
          </w:p>
        </w:tc>
      </w:tr>
      <w:tr w:rsidR="0005751C" w:rsidRPr="00F2517A" w14:paraId="13862D9A" w14:textId="77777777" w:rsidTr="00CD7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CC902FB" w14:textId="7AB0EEB0" w:rsidR="0005751C" w:rsidRPr="00F2517A" w:rsidRDefault="0005751C" w:rsidP="0005751C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F2517A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4684421B" w14:textId="406C524F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F2517A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 bp </w:t>
            </w:r>
          </w:p>
          <w:p w14:paraId="5AE8E770" w14:textId="2868B3E6" w:rsidR="0005751C" w:rsidRPr="00F2517A" w:rsidRDefault="00F2517A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0</w:t>
            </w:r>
            <w:r w:rsidR="0005751C" w:rsidRPr="00F2517A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7938" w:type="dxa"/>
          </w:tcPr>
          <w:p w14:paraId="0896800F" w14:textId="77777777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0045DEEF" w14:textId="10BB6DD5" w:rsidR="0005751C" w:rsidRPr="00F2517A" w:rsidRDefault="0005751C" w:rsidP="0005751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2517A">
              <w:rPr>
                <w:rFonts w:ascii="Arial" w:hAnsi="Arial" w:cs="Arial"/>
                <w:color w:val="000000"/>
                <w:sz w:val="18"/>
                <w:szCs w:val="18"/>
              </w:rPr>
              <w:t>*05:10</w:t>
            </w:r>
          </w:p>
        </w:tc>
      </w:tr>
    </w:tbl>
    <w:p w14:paraId="553E29A4" w14:textId="77777777" w:rsid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B45D9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404567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366FB" w14:textId="77777777" w:rsidR="009B453F" w:rsidRPr="00834CB9" w:rsidRDefault="009B453F" w:rsidP="009B453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CF27524" w14:textId="6E3E725B" w:rsidR="009B453F" w:rsidRPr="00393C78" w:rsidRDefault="009B453F" w:rsidP="009B453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D7F88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C84A445" w14:textId="3E1A3E70" w:rsidR="009B453F" w:rsidRPr="00F75802" w:rsidRDefault="009B453F" w:rsidP="009B453F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ED7F88">
      <w:rPr>
        <w:rFonts w:ascii="Arial" w:hAnsi="Arial" w:cs="Arial"/>
        <w:sz w:val="16"/>
        <w:szCs w:val="16"/>
      </w:rPr>
      <w:t>May</w:t>
    </w:r>
    <w:r>
      <w:rPr>
        <w:rFonts w:ascii="Arial" w:hAnsi="Arial" w:cs="Arial"/>
        <w:sz w:val="16"/>
        <w:szCs w:val="16"/>
      </w:rPr>
      <w:t xml:space="preserve"> 202</w:t>
    </w:r>
    <w:r w:rsidR="00ED7F88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1BF08C9" w14:textId="3EF1374D" w:rsidR="00835452" w:rsidRPr="009B453F" w:rsidRDefault="00835452" w:rsidP="009B45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4F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F92D5E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7F88" w14:paraId="32B304EE" w14:textId="77777777" w:rsidTr="00015665">
      <w:trPr>
        <w:trHeight w:val="284"/>
      </w:trPr>
      <w:tc>
        <w:tcPr>
          <w:tcW w:w="3156" w:type="dxa"/>
          <w:vMerge w:val="restart"/>
          <w:vAlign w:val="center"/>
        </w:tcPr>
        <w:p w14:paraId="66E372A4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B0D9C0B" wp14:editId="64282AA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EB1EBF3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AB5921B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7F88" w14:paraId="3504AC04" w14:textId="77777777" w:rsidTr="00015665">
      <w:tc>
        <w:tcPr>
          <w:tcW w:w="3156" w:type="dxa"/>
          <w:vMerge/>
          <w:vAlign w:val="center"/>
        </w:tcPr>
        <w:p w14:paraId="18D0E040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037BD29" w14:textId="085F668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QA1</w:t>
          </w:r>
        </w:p>
      </w:tc>
      <w:tc>
        <w:tcPr>
          <w:tcW w:w="3266" w:type="dxa"/>
          <w:gridSpan w:val="2"/>
          <w:vAlign w:val="center"/>
        </w:tcPr>
        <w:p w14:paraId="1560936E" w14:textId="0A3E73F8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EF59D6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7F88" w14:paraId="3C8C7A68" w14:textId="77777777" w:rsidTr="00015665">
      <w:trPr>
        <w:trHeight w:val="217"/>
      </w:trPr>
      <w:tc>
        <w:tcPr>
          <w:tcW w:w="3156" w:type="dxa"/>
          <w:vMerge/>
          <w:vAlign w:val="center"/>
        </w:tcPr>
        <w:p w14:paraId="0F47F31E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467B52" w14:textId="41EAE408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231-24/04, -24u/04u</w:t>
          </w:r>
        </w:p>
      </w:tc>
      <w:tc>
        <w:tcPr>
          <w:tcW w:w="3266" w:type="dxa"/>
          <w:gridSpan w:val="2"/>
        </w:tcPr>
        <w:p w14:paraId="68F5E62F" w14:textId="77777777" w:rsidR="00ED7F88" w:rsidRDefault="00ED7F88" w:rsidP="00ED7F88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7F88" w14:paraId="6A514694" w14:textId="77777777" w:rsidTr="00015665">
      <w:trPr>
        <w:trHeight w:val="74"/>
      </w:trPr>
      <w:tc>
        <w:tcPr>
          <w:tcW w:w="3156" w:type="dxa"/>
          <w:vMerge/>
          <w:vAlign w:val="center"/>
        </w:tcPr>
        <w:p w14:paraId="7440BFBF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08E5AA" w14:textId="433D95FB" w:rsidR="00ED7F88" w:rsidRPr="003C32C2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ED7F88">
            <w:rPr>
              <w:rFonts w:ascii="Arial" w:hAnsi="Arial"/>
              <w:b/>
              <w:bCs/>
              <w:sz w:val="20"/>
              <w:szCs w:val="20"/>
            </w:rPr>
            <w:t>6N8</w:t>
          </w:r>
        </w:p>
      </w:tc>
      <w:tc>
        <w:tcPr>
          <w:tcW w:w="3266" w:type="dxa"/>
          <w:gridSpan w:val="2"/>
          <w:vAlign w:val="center"/>
        </w:tcPr>
        <w:p w14:paraId="375F9E86" w14:textId="77777777" w:rsidR="00ED7F88" w:rsidRDefault="00ED7F88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2A53122" w14:textId="043A3C9C" w:rsidR="00AC4A00" w:rsidRPr="00350EC7" w:rsidRDefault="00AC4A00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552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0E056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404567" w14:paraId="34E07F5E" w14:textId="77777777" w:rsidTr="00015665">
      <w:trPr>
        <w:trHeight w:val="284"/>
      </w:trPr>
      <w:tc>
        <w:tcPr>
          <w:tcW w:w="3156" w:type="dxa"/>
          <w:vMerge w:val="restart"/>
          <w:vAlign w:val="center"/>
        </w:tcPr>
        <w:p w14:paraId="78BF0AB9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1312" behindDoc="0" locked="0" layoutInCell="1" allowOverlap="1" wp14:anchorId="46EE28F9" wp14:editId="39A6A183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40B5052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1153008" w14:textId="356E5031" w:rsidR="00404567" w:rsidRDefault="00404567" w:rsidP="00404567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 xml:space="preserve">   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404567" w14:paraId="6528719F" w14:textId="77777777" w:rsidTr="00015665">
      <w:tc>
        <w:tcPr>
          <w:tcW w:w="3156" w:type="dxa"/>
          <w:vMerge/>
          <w:vAlign w:val="center"/>
        </w:tcPr>
        <w:p w14:paraId="23831889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750FC02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QA1</w:t>
          </w:r>
        </w:p>
      </w:tc>
      <w:tc>
        <w:tcPr>
          <w:tcW w:w="3266" w:type="dxa"/>
          <w:gridSpan w:val="2"/>
          <w:vAlign w:val="center"/>
        </w:tcPr>
        <w:p w14:paraId="78E0DA6D" w14:textId="39ADF86E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404567" w14:paraId="7681F30A" w14:textId="77777777" w:rsidTr="00015665">
      <w:trPr>
        <w:trHeight w:val="217"/>
      </w:trPr>
      <w:tc>
        <w:tcPr>
          <w:tcW w:w="3156" w:type="dxa"/>
          <w:vMerge/>
          <w:vAlign w:val="center"/>
        </w:tcPr>
        <w:p w14:paraId="5B9BBB80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074F612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231-24/04, -24u/04u</w:t>
          </w:r>
        </w:p>
      </w:tc>
      <w:tc>
        <w:tcPr>
          <w:tcW w:w="3266" w:type="dxa"/>
          <w:gridSpan w:val="2"/>
        </w:tcPr>
        <w:p w14:paraId="2210B87A" w14:textId="77777777" w:rsidR="00404567" w:rsidRDefault="00404567" w:rsidP="00ED7F88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404567" w14:paraId="47B6B2F2" w14:textId="77777777" w:rsidTr="00015665">
      <w:trPr>
        <w:trHeight w:val="74"/>
      </w:trPr>
      <w:tc>
        <w:tcPr>
          <w:tcW w:w="3156" w:type="dxa"/>
          <w:vMerge/>
          <w:vAlign w:val="center"/>
        </w:tcPr>
        <w:p w14:paraId="7255C05A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EC12CB6" w14:textId="77777777" w:rsidR="00404567" w:rsidRPr="003C32C2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ED7F88">
            <w:rPr>
              <w:rFonts w:ascii="Arial" w:hAnsi="Arial"/>
              <w:b/>
              <w:bCs/>
              <w:sz w:val="20"/>
              <w:szCs w:val="20"/>
            </w:rPr>
            <w:t>6N8</w:t>
          </w:r>
        </w:p>
      </w:tc>
      <w:tc>
        <w:tcPr>
          <w:tcW w:w="3266" w:type="dxa"/>
          <w:gridSpan w:val="2"/>
          <w:vAlign w:val="center"/>
        </w:tcPr>
        <w:p w14:paraId="33DD313D" w14:textId="77777777" w:rsidR="00404567" w:rsidRDefault="00404567" w:rsidP="00ED7F88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6FBDA2F" w14:textId="77777777" w:rsidR="00404567" w:rsidRPr="00350EC7" w:rsidRDefault="00404567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rQUAFCInq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5751C"/>
    <w:rsid w:val="00060484"/>
    <w:rsid w:val="00072FF0"/>
    <w:rsid w:val="00073075"/>
    <w:rsid w:val="00073EB6"/>
    <w:rsid w:val="00076077"/>
    <w:rsid w:val="00076D91"/>
    <w:rsid w:val="00085E00"/>
    <w:rsid w:val="0009679C"/>
    <w:rsid w:val="000C6452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10CF"/>
    <w:rsid w:val="001E6D28"/>
    <w:rsid w:val="001F1BFE"/>
    <w:rsid w:val="001F3F6C"/>
    <w:rsid w:val="001F6847"/>
    <w:rsid w:val="00204DA6"/>
    <w:rsid w:val="0021200A"/>
    <w:rsid w:val="002144EA"/>
    <w:rsid w:val="00214D0C"/>
    <w:rsid w:val="002258C5"/>
    <w:rsid w:val="0023036E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3F5"/>
    <w:rsid w:val="00331CF6"/>
    <w:rsid w:val="003367B4"/>
    <w:rsid w:val="00337E3A"/>
    <w:rsid w:val="003444B4"/>
    <w:rsid w:val="00350EC7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A203F"/>
    <w:rsid w:val="003A4BC4"/>
    <w:rsid w:val="003B6C5B"/>
    <w:rsid w:val="003C2DDF"/>
    <w:rsid w:val="003C5374"/>
    <w:rsid w:val="003C576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4567"/>
    <w:rsid w:val="00407D97"/>
    <w:rsid w:val="00415B93"/>
    <w:rsid w:val="004220AC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E55F5"/>
    <w:rsid w:val="004F3A3A"/>
    <w:rsid w:val="004F5DC6"/>
    <w:rsid w:val="00503481"/>
    <w:rsid w:val="00511D00"/>
    <w:rsid w:val="00512069"/>
    <w:rsid w:val="00512A4B"/>
    <w:rsid w:val="00525CD5"/>
    <w:rsid w:val="00532C20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2E0A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B453F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5BE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56EF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A0EA1"/>
    <w:rsid w:val="00BA3B02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97D6B"/>
    <w:rsid w:val="00CB37C0"/>
    <w:rsid w:val="00CB7E86"/>
    <w:rsid w:val="00CC1A52"/>
    <w:rsid w:val="00CD08AB"/>
    <w:rsid w:val="00CD0DD9"/>
    <w:rsid w:val="00CD5F2A"/>
    <w:rsid w:val="00CD76A9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3149A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4EBF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B2D16"/>
    <w:rsid w:val="00EC742E"/>
    <w:rsid w:val="00ED24B9"/>
    <w:rsid w:val="00ED2851"/>
    <w:rsid w:val="00ED4E89"/>
    <w:rsid w:val="00ED7F88"/>
    <w:rsid w:val="00EE4C0F"/>
    <w:rsid w:val="00EE637A"/>
    <w:rsid w:val="00EF59D6"/>
    <w:rsid w:val="00EF7511"/>
    <w:rsid w:val="00F030E7"/>
    <w:rsid w:val="00F0454B"/>
    <w:rsid w:val="00F07082"/>
    <w:rsid w:val="00F157DD"/>
    <w:rsid w:val="00F16615"/>
    <w:rsid w:val="00F21DB6"/>
    <w:rsid w:val="00F24527"/>
    <w:rsid w:val="00F2517A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F01B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2705"/>
    <o:shapelayout v:ext="edit">
      <o:idmap v:ext="edit" data="1"/>
    </o:shapelayout>
  </w:shapeDefaults>
  <w:decimalSymbol w:val="."/>
  <w:listSeparator w:val=",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Caption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DefaultParagraphFon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link w:val="CaptionChar"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rsid w:val="00C97D6B"/>
    <w:rPr>
      <w:i/>
      <w:iCs/>
      <w:color w:val="44546A" w:themeColor="text2"/>
      <w:sz w:val="18"/>
      <w:szCs w:val="18"/>
      <w:lang w:val="en-US" w:eastAsia="en-US"/>
    </w:rPr>
  </w:style>
  <w:style w:type="character" w:customStyle="1" w:styleId="HeaderChar">
    <w:name w:val="Header Char"/>
    <w:link w:val="Header"/>
    <w:rsid w:val="00ED7F8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ED7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372</Words>
  <Characters>239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75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2</cp:revision>
  <cp:lastPrinted>2022-05-20T10:33:00Z</cp:lastPrinted>
  <dcterms:created xsi:type="dcterms:W3CDTF">2022-05-06T13:11:00Z</dcterms:created>
  <dcterms:modified xsi:type="dcterms:W3CDTF">2022-05-20T10:33:00Z</dcterms:modified>
</cp:coreProperties>
</file>